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2BA625FB" w:rsidR="007A282C" w:rsidRDefault="00F8128F" w:rsidP="007A282C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536CF">
        <w:rPr>
          <w:b/>
        </w:rPr>
        <w:t xml:space="preserve"> – 1 część zamówienia. </w:t>
      </w:r>
    </w:p>
    <w:p w14:paraId="3F8717BF" w14:textId="48903206" w:rsidR="007A282C" w:rsidRDefault="00F8128F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 xml:space="preserve">trzebnej ilości. </w:t>
      </w:r>
    </w:p>
    <w:p w14:paraId="660D3EC1" w14:textId="77777777" w:rsidR="009225CC" w:rsidRPr="0077670D" w:rsidRDefault="009225CC" w:rsidP="007A282C">
      <w:pPr>
        <w:spacing w:after="0" w:line="240" w:lineRule="auto"/>
        <w:jc w:val="both"/>
      </w:pPr>
    </w:p>
    <w:p w14:paraId="1B2B929F" w14:textId="4D08969D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</w:t>
      </w:r>
      <w:proofErr w:type="spellStart"/>
      <w:r w:rsidR="009225CC">
        <w:rPr>
          <w:lang w:val="en-US"/>
        </w:rPr>
        <w:t>Ars</w:t>
      </w:r>
      <w:r w:rsidR="0077670D">
        <w:rPr>
          <w:lang w:val="en-US"/>
        </w:rPr>
        <w:t>enowodór</w:t>
      </w:r>
      <w:proofErr w:type="spellEnd"/>
      <w:r w:rsidR="009225CC">
        <w:rPr>
          <w:lang w:val="en-US"/>
        </w:rPr>
        <w:t xml:space="preserve"> (AsH</w:t>
      </w:r>
      <w:r w:rsidR="009225CC">
        <w:rPr>
          <w:vertAlign w:val="subscript"/>
          <w:lang w:val="en-US"/>
        </w:rPr>
        <w:t>3</w:t>
      </w:r>
      <w:r w:rsidR="009225CC">
        <w:rPr>
          <w:lang w:val="en-US"/>
        </w:rPr>
        <w:t>)</w:t>
      </w:r>
      <w:r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 </w:t>
      </w:r>
      <w:r w:rsidR="009225CC">
        <w:rPr>
          <w:lang w:val="en-US"/>
        </w:rPr>
        <w:t>27 kg</w:t>
      </w:r>
    </w:p>
    <w:p w14:paraId="4C2ADB4A" w14:textId="36E53A2B" w:rsidR="00230FA0" w:rsidRPr="007A282C" w:rsidRDefault="00230FA0" w:rsidP="000F133A">
      <w:pPr>
        <w:spacing w:after="0" w:line="240" w:lineRule="auto"/>
        <w:jc w:val="both"/>
        <w:rPr>
          <w:lang w:val="en-US"/>
        </w:rPr>
      </w:pP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0" w:name="_Hlk33179506"/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6D08D56" w14:textId="7BB2F286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 xml:space="preserve">Całkowita cena za produkt określony w punkcie 1 </w:t>
      </w:r>
      <w:proofErr w:type="spellStart"/>
      <w:r w:rsidR="000466C3">
        <w:t>powinn</w:t>
      </w:r>
      <w:r w:rsidR="00AA0FE5">
        <w:t>ien</w:t>
      </w:r>
      <w:proofErr w:type="spellEnd"/>
      <w:r w:rsidR="00AA0FE5">
        <w:t xml:space="preserve">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</w:t>
            </w:r>
            <w:r w:rsidR="00B94915">
              <w:rPr>
                <w:lang w:val="en-US"/>
              </w:rPr>
              <w:t>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62A8E7BA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346045F7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>cena towarów wraz z</w:t>
      </w:r>
      <w:r w:rsidR="00F8128F">
        <w:t xml:space="preserve"> dostawą – dla danej przedłożonej oferty</w:t>
      </w:r>
    </w:p>
    <w:p w14:paraId="21B32C68" w14:textId="2A516E6F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</w:t>
      </w:r>
      <w:r w:rsidR="00F8128F" w:rsidRPr="00F8128F">
        <w:t>–</w:t>
      </w:r>
      <w:r w:rsidRPr="00F8128F">
        <w:t xml:space="preserve"> </w:t>
      </w:r>
      <w:r w:rsidR="00F8128F" w:rsidRPr="00F8128F">
        <w:t>minimalna cena 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3B81A270" w14:textId="2EC1C1F4" w:rsidR="007A282C" w:rsidRPr="00F8128F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7741793A" w14:textId="1464C21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bookmarkEnd w:id="0"/>
    <w:p w14:paraId="25D49E68" w14:textId="079CE3C2" w:rsidR="007A282C" w:rsidRPr="00F8128F" w:rsidRDefault="00CE766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</w:rPr>
      </w:pPr>
      <w:r>
        <w:t xml:space="preserve">Do </w:t>
      </w:r>
      <w:r w:rsidR="004717AD">
        <w:t>4</w:t>
      </w:r>
      <w:r w:rsidR="00F8128F" w:rsidRPr="00F8128F">
        <w:t xml:space="preserve"> miesi</w:t>
      </w:r>
      <w:r>
        <w:t>ęcy</w:t>
      </w:r>
      <w:r w:rsidR="00F8128F" w:rsidRPr="00F8128F">
        <w:t xml:space="preserve"> od daty z</w:t>
      </w:r>
      <w:r w:rsidR="00F8128F">
        <w:t>amówienia.</w:t>
      </w:r>
    </w:p>
    <w:p w14:paraId="68CDCAD4" w14:textId="1FCA443B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30B4C151" w:rsidR="00F822CD" w:rsidRPr="00131B8C" w:rsidRDefault="007C7DA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F822CD">
              <w:t>99.999</w:t>
            </w:r>
            <w:r w:rsidR="00372AA2">
              <w:t>9</w:t>
            </w:r>
            <w:r w:rsidR="00B05FA9">
              <w:t>5</w:t>
            </w:r>
            <w:r w:rsidR="00F822CD">
              <w:t>%</w:t>
            </w:r>
          </w:p>
        </w:tc>
      </w:tr>
      <w:tr w:rsidR="00F822CD" w:rsidRPr="00824A0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228CC6C6" w:rsidR="00F822CD" w:rsidRPr="00B05FA9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>D</w:t>
            </w:r>
            <w:r w:rsidR="00B05FA9" w:rsidRPr="00824A0C">
              <w:rPr>
                <w:lang w:val="en-US"/>
              </w:rPr>
              <w:t>IN</w:t>
            </w:r>
            <w:r w:rsidRPr="00824A0C">
              <w:rPr>
                <w:lang w:val="en-US"/>
              </w:rPr>
              <w:t xml:space="preserve"> 1 </w:t>
            </w:r>
            <w:bookmarkStart w:id="4" w:name="_GoBack"/>
            <w:bookmarkEnd w:id="4"/>
            <w:proofErr w:type="spellStart"/>
            <w:r w:rsidR="00C5345E" w:rsidRPr="00824A0C">
              <w:rPr>
                <w:lang w:val="en-US"/>
              </w:rPr>
              <w:t>lub</w:t>
            </w:r>
            <w:proofErr w:type="spellEnd"/>
            <w:r w:rsidR="00B05FA9" w:rsidRPr="00824A0C">
              <w:rPr>
                <w:lang w:val="en-US"/>
              </w:rPr>
              <w:t xml:space="preserve"> Diss 632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4F7A50B5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6FD3E929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</w:t>
            </w:r>
            <w:r w:rsidR="00934A3F">
              <w:t>1</w:t>
            </w:r>
            <w:r w:rsidR="00F822CD">
              <w:t xml:space="preserve">0 </w:t>
            </w:r>
            <w:proofErr w:type="spellStart"/>
            <w:r w:rsidR="00F822CD">
              <w:t>ppbw</w:t>
            </w:r>
            <w:proofErr w:type="spellEnd"/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267B018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proofErr w:type="spellStart"/>
            <w:r w:rsidRPr="0077670D">
              <w:t>Germane</w:t>
            </w:r>
            <w:proofErr w:type="spellEnd"/>
            <w:r w:rsidRPr="0077670D">
              <w:t xml:space="preserve"> (GeH4), </w:t>
            </w:r>
            <w:proofErr w:type="spellStart"/>
            <w:r w:rsidRPr="0077670D">
              <w:t>Silane</w:t>
            </w:r>
            <w:proofErr w:type="spellEnd"/>
            <w:r w:rsidRPr="0077670D">
              <w:t xml:space="preserve"> (SiH4) </w:t>
            </w:r>
          </w:p>
        </w:tc>
        <w:tc>
          <w:tcPr>
            <w:tcW w:w="1842" w:type="dxa"/>
          </w:tcPr>
          <w:p w14:paraId="7580F34D" w14:textId="130FA710" w:rsidR="00062C5F" w:rsidRDefault="00824A0C" w:rsidP="00062C5F">
            <w:pPr>
              <w:spacing w:after="0" w:line="240" w:lineRule="auto"/>
            </w:pPr>
            <w:r>
              <w:t>≤</w:t>
            </w:r>
            <w:r w:rsidR="00B05FA9">
              <w:t>5</w:t>
            </w:r>
            <w:r w:rsidR="00062C5F">
              <w:t xml:space="preserve">0 </w:t>
            </w:r>
            <w:proofErr w:type="spellStart"/>
            <w:r w:rsidR="00062C5F">
              <w:t>ppbv</w:t>
            </w:r>
            <w:proofErr w:type="spellEnd"/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23840CAD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Carbon </w:t>
            </w:r>
            <w:proofErr w:type="spellStart"/>
            <w:r w:rsidRPr="0077670D">
              <w:t>Dioxide</w:t>
            </w:r>
            <w:proofErr w:type="spellEnd"/>
            <w:r w:rsidRPr="0077670D">
              <w:t xml:space="preserve"> (CO2), </w:t>
            </w:r>
            <w:proofErr w:type="spellStart"/>
            <w:r w:rsidR="00062C5F" w:rsidRPr="0077670D">
              <w:t>Oxygen</w:t>
            </w:r>
            <w:proofErr w:type="spellEnd"/>
            <w:r w:rsidR="00062C5F" w:rsidRPr="0077670D">
              <w:t xml:space="preserve"> (O2)</w:t>
            </w:r>
          </w:p>
        </w:tc>
        <w:tc>
          <w:tcPr>
            <w:tcW w:w="1842" w:type="dxa"/>
          </w:tcPr>
          <w:p w14:paraId="62303AA2" w14:textId="2BAB1FBD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25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45299FFE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Monoxide (CO), 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  <w:r w:rsidR="00C97950">
              <w:rPr>
                <w:lang w:val="en-US"/>
              </w:rPr>
              <w:t>Argon (</w:t>
            </w:r>
            <w:proofErr w:type="spellStart"/>
            <w:r w:rsidR="00C97950">
              <w:rPr>
                <w:lang w:val="en-US"/>
              </w:rPr>
              <w:t>Ar</w:t>
            </w:r>
            <w:proofErr w:type="spellEnd"/>
            <w:r w:rsidR="00C97950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466C8D10" w14:textId="5EED63F5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50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2D5D07B7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proofErr w:type="spellStart"/>
            <w:r w:rsidRPr="0077670D">
              <w:t>Ethane</w:t>
            </w:r>
            <w:proofErr w:type="spellEnd"/>
            <w:r w:rsidRPr="0077670D">
              <w:t xml:space="preserve"> (C2H6), </w:t>
            </w:r>
            <w:proofErr w:type="spellStart"/>
            <w:r w:rsidRPr="0077670D">
              <w:t>Methane</w:t>
            </w:r>
            <w:proofErr w:type="spellEnd"/>
            <w:r w:rsidRPr="0077670D">
              <w:t xml:space="preserve"> (CH4), </w:t>
            </w:r>
            <w:proofErr w:type="spellStart"/>
            <w:r w:rsidRPr="0077670D">
              <w:t>Water</w:t>
            </w:r>
            <w:proofErr w:type="spellEnd"/>
            <w:r w:rsidRPr="0077670D">
              <w:t xml:space="preserve"> (H2O), </w:t>
            </w:r>
          </w:p>
        </w:tc>
        <w:tc>
          <w:tcPr>
            <w:tcW w:w="1842" w:type="dxa"/>
          </w:tcPr>
          <w:p w14:paraId="4C5F3B26" w14:textId="5420A716" w:rsidR="00F822CD" w:rsidRPr="00942F8F" w:rsidRDefault="00705757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="00F822CD"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9D20C1" w14:textId="6588D2B6" w:rsidR="000466C3" w:rsidRDefault="000466C3" w:rsidP="000466C3">
      <w:pPr>
        <w:pStyle w:val="Akapitzlist"/>
        <w:numPr>
          <w:ilvl w:val="0"/>
          <w:numId w:val="5"/>
        </w:numPr>
        <w:spacing w:after="0" w:line="360" w:lineRule="auto"/>
        <w:rPr>
          <w:lang w:val="en-US"/>
        </w:rPr>
      </w:pPr>
      <w:proofErr w:type="spellStart"/>
      <w:r>
        <w:rPr>
          <w:lang w:val="en-US"/>
        </w:rPr>
        <w:t>Informac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</w:t>
      </w:r>
      <w:proofErr w:type="spellEnd"/>
      <w:r>
        <w:rPr>
          <w:lang w:val="en-US"/>
        </w:rPr>
        <w:t>.</w:t>
      </w:r>
    </w:p>
    <w:p w14:paraId="4D088408" w14:textId="187B508B" w:rsidR="000466C3" w:rsidRPr="000466C3" w:rsidRDefault="000466C3" w:rsidP="000466C3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proofErr w:type="spellStart"/>
      <w:r w:rsidRPr="000466C3">
        <w:rPr>
          <w:lang w:val="en-US"/>
        </w:rPr>
        <w:t>Elementy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towaru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ostaną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sprawdzone</w:t>
      </w:r>
      <w:proofErr w:type="spellEnd"/>
      <w:r w:rsidRPr="000466C3">
        <w:rPr>
          <w:lang w:val="en-US"/>
        </w:rPr>
        <w:t xml:space="preserve"> pod </w:t>
      </w:r>
      <w:proofErr w:type="spellStart"/>
      <w:r w:rsidRPr="000466C3">
        <w:rPr>
          <w:lang w:val="en-US"/>
        </w:rPr>
        <w:t>kątem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godności</w:t>
      </w:r>
      <w:proofErr w:type="spellEnd"/>
      <w:r>
        <w:rPr>
          <w:lang w:val="en-US"/>
        </w:rPr>
        <w:t>.</w:t>
      </w:r>
    </w:p>
    <w:sectPr w:rsidR="000466C3" w:rsidRPr="000466C3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3EF11" w14:textId="77777777" w:rsidR="00BC78EC" w:rsidRDefault="00BC78EC">
      <w:pPr>
        <w:spacing w:after="0" w:line="240" w:lineRule="auto"/>
      </w:pPr>
      <w:r>
        <w:separator/>
      </w:r>
    </w:p>
  </w:endnote>
  <w:endnote w:type="continuationSeparator" w:id="0">
    <w:p w14:paraId="12A80838" w14:textId="77777777" w:rsidR="00BC78EC" w:rsidRDefault="00BC78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620AB" w14:textId="77777777" w:rsidR="00BC78EC" w:rsidRDefault="00BC78EC">
      <w:pPr>
        <w:spacing w:after="0" w:line="240" w:lineRule="auto"/>
      </w:pPr>
      <w:r>
        <w:separator/>
      </w:r>
    </w:p>
  </w:footnote>
  <w:footnote w:type="continuationSeparator" w:id="0">
    <w:p w14:paraId="336DEE92" w14:textId="77777777" w:rsidR="00BC78EC" w:rsidRDefault="00BC78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F0F"/>
    <w:rsid w:val="00097BD4"/>
    <w:rsid w:val="000A2C36"/>
    <w:rsid w:val="000B055F"/>
    <w:rsid w:val="000C6AE2"/>
    <w:rsid w:val="000D7D12"/>
    <w:rsid w:val="000E2922"/>
    <w:rsid w:val="000F133A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121FA"/>
    <w:rsid w:val="0042191B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147A0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5757"/>
    <w:rsid w:val="00706635"/>
    <w:rsid w:val="00713CF7"/>
    <w:rsid w:val="0071477F"/>
    <w:rsid w:val="00720A65"/>
    <w:rsid w:val="0072395E"/>
    <w:rsid w:val="00732104"/>
    <w:rsid w:val="0073287C"/>
    <w:rsid w:val="0074619E"/>
    <w:rsid w:val="0075219F"/>
    <w:rsid w:val="007540E6"/>
    <w:rsid w:val="00756EB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C7DA4"/>
    <w:rsid w:val="007D09FD"/>
    <w:rsid w:val="007D249A"/>
    <w:rsid w:val="007F10BE"/>
    <w:rsid w:val="007F2F6E"/>
    <w:rsid w:val="007F3F3A"/>
    <w:rsid w:val="0080076D"/>
    <w:rsid w:val="00801180"/>
    <w:rsid w:val="00824A0C"/>
    <w:rsid w:val="00840A56"/>
    <w:rsid w:val="008521D9"/>
    <w:rsid w:val="00866DBD"/>
    <w:rsid w:val="00873D23"/>
    <w:rsid w:val="00884E0E"/>
    <w:rsid w:val="00894558"/>
    <w:rsid w:val="008B26F9"/>
    <w:rsid w:val="008B5A45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34A3F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05FA9"/>
    <w:rsid w:val="00B20E36"/>
    <w:rsid w:val="00B44E94"/>
    <w:rsid w:val="00B5015F"/>
    <w:rsid w:val="00B560E2"/>
    <w:rsid w:val="00B60362"/>
    <w:rsid w:val="00B667C8"/>
    <w:rsid w:val="00B8509B"/>
    <w:rsid w:val="00B8550F"/>
    <w:rsid w:val="00B85DED"/>
    <w:rsid w:val="00B938EC"/>
    <w:rsid w:val="00B94915"/>
    <w:rsid w:val="00B95243"/>
    <w:rsid w:val="00BB1381"/>
    <w:rsid w:val="00BB2D6C"/>
    <w:rsid w:val="00BB5F9B"/>
    <w:rsid w:val="00BC5132"/>
    <w:rsid w:val="00BC78EC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345E"/>
    <w:rsid w:val="00C6401E"/>
    <w:rsid w:val="00C64F42"/>
    <w:rsid w:val="00C66281"/>
    <w:rsid w:val="00C67F78"/>
    <w:rsid w:val="00C8092F"/>
    <w:rsid w:val="00C86AAB"/>
    <w:rsid w:val="00C93542"/>
    <w:rsid w:val="00C9632E"/>
    <w:rsid w:val="00C97950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766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F3C09"/>
    <w:rsid w:val="00F02A82"/>
    <w:rsid w:val="00F1754D"/>
    <w:rsid w:val="00F17860"/>
    <w:rsid w:val="00F40108"/>
    <w:rsid w:val="00F465E1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F53D1-0479-4D82-A993-0EEB955B3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01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1</cp:revision>
  <cp:lastPrinted>2019-12-09T11:59:00Z</cp:lastPrinted>
  <dcterms:created xsi:type="dcterms:W3CDTF">2020-02-21T11:40:00Z</dcterms:created>
  <dcterms:modified xsi:type="dcterms:W3CDTF">2020-03-09T18:43:00Z</dcterms:modified>
</cp:coreProperties>
</file>